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si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_publication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igrant Nation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i Lan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ted Arab Emir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2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zakh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nglade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nz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a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oc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2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 Maced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at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uwa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4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mmigrant Nation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imbab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3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ba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1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me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hu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i Lan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oc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2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ve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o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4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rd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8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4:24:34Z</dcterms:created>
  <dcterms:modified xsi:type="dcterms:W3CDTF">2023-07-05T14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